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nheerlaed-and-nheerlged-staff-build-open-source-statistics-skills-via-2-day-r-workshops"/>
    <w:p>
      <w:pPr>
        <w:pStyle w:val="Heading2"/>
      </w:pPr>
      <w:r>
        <w:t xml:space="preserve">NHEERL/AED and NHEERL/GED staff build open source statistics skills via 2-day R workshops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Atlantic Ecology Division Research Ecologist, Dr. Jeffrey Hollister, with the help of Gulf Ecology Division Branch Chief Dr. Jim Hagy, and ORISE Postdoc Dr. Marcus Beck, developed and delivered Introdcutory R Workshops</w:t>
      </w:r>
    </w:p>
    <w:p>
      <w:pPr>
        <w:pStyle w:val="Compact"/>
        <w:numPr>
          <w:numId w:val="2"/>
          <w:ilvl w:val="0"/>
        </w:numPr>
      </w:pPr>
      <w:r>
        <w:t xml:space="preserve">Three separate 2 day</w:t>
      </w:r>
      <w:r>
        <w:t xml:space="preserve"> </w:t>
      </w:r>
      <w:hyperlink r:id="rId22">
        <w:r>
          <w:rPr>
            <w:rStyle w:val="Link"/>
          </w:rPr>
          <w:t xml:space="preserve">Introductory R Workshops</w:t>
        </w:r>
      </w:hyperlink>
      <w:r>
        <w:t xml:space="preserve"> </w:t>
      </w:r>
      <w:r>
        <w:t xml:space="preserve">were presented in January and February of 2015.</w:t>
      </w:r>
    </w:p>
    <w:p>
      <w:pPr>
        <w:pStyle w:val="Compact"/>
        <w:numPr>
          <w:numId w:val="2"/>
          <w:ilvl w:val="0"/>
        </w:numPr>
      </w:pPr>
      <w:r>
        <w:t xml:space="preserve">Discussions between Drs. Hagy, Beck, and Hollister resulted in the development of Introductory R materials that were presented to ~20 GED staff on January 14-15, and ~20 AED staff on January 7-8 and February 24-25. Participants worked through lessons on using R within a typical data analysis workflow and learned how to read, manipulate, and clean data with R as well as conduct some basics analyses and develop visualizations with the popular R pacakge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 A brief introduction to programming with R and using R for reproducible research was also presented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8e71b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db3ac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usepa.github.io/intr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usepa.github.io/intr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